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p>
      <w:pPr>
        <w:pStyle w:val="FirstParagraph"/>
      </w:pPr>
      <w:r>
        <w:t xml:space="preserve">October 26, 2023</w:t>
      </w:r>
    </w:p>
    <w:p>
      <w:pPr>
        <w:pStyle w:val="BodyText"/>
      </w:pPr>
      <w:r>
        <w:t xml:space="preserve">Ms. Sarah Chen</w:t>
      </w:r>
    </w:p>
    <w:p>
      <w:pPr>
        <w:pStyle w:val="BodyText"/>
      </w:pPr>
      <w:r>
        <w:t xml:space="preserve">Hiring Manager, Sales Department</w:t>
      </w:r>
    </w:p>
    <w:p>
      <w:pPr>
        <w:pStyle w:val="BodyText"/>
      </w:pPr>
      <w:r>
        <w:t xml:space="preserve">Vancouver Tech Solutions Inc.</w:t>
      </w:r>
    </w:p>
    <w:p>
      <w:pPr>
        <w:pStyle w:val="BodyText"/>
      </w:pPr>
      <w:r>
        <w:t xml:space="preserve">1500 W Georgia Street, Suite 200</w:t>
      </w:r>
    </w:p>
    <w:p>
      <w:pPr>
        <w:pStyle w:val="BodyText"/>
      </w:pPr>
      <w:r>
        <w:t xml:space="preserve">Vancouver, BC V6G 1A3</w:t>
      </w:r>
    </w:p>
    <w:bookmarkStart w:id="20" w:name="X866d9d966ed6e5509003dcc008989b8694fc249"/>
    <w:p>
      <w:pPr>
        <w:pStyle w:val="Heading1"/>
      </w:pPr>
      <w:r>
        <w:t xml:space="preserve">Internship Application Letter for Sales Executive Position</w:t>
      </w:r>
    </w:p>
    <w:p>
      <w:pPr>
        <w:pStyle w:val="FirstParagraph"/>
      </w:pPr>
      <w:r>
        <w:t xml:space="preserve">Dear Ms. Chen,</w:t>
      </w:r>
    </w:p>
    <w:p>
      <w:pPr>
        <w:pStyle w:val="BodyText"/>
      </w:pPr>
      <w:r>
        <w:t xml:space="preserve">It is with genuine enthusiasm and profound respect for Vancouver Tech Solutions' pioneering work in sustainable technology that I submit my application for the Sales Executive Internship position at your esteemed company in Canada Vancouver. As a final-year Business Administration student at the University of British Columbia, deeply immersed in Vancouver's dynamic economic ecosystem, I have meticulously crafted this</w:t>
      </w:r>
      <w:r>
        <w:t xml:space="preserve"> </w:t>
      </w:r>
      <w:r>
        <w:rPr>
          <w:bCs/>
          <w:b/>
        </w:rPr>
        <w:t xml:space="preserve">Internship Application Letter</w:t>
      </w:r>
      <w:r>
        <w:t xml:space="preserve"> </w:t>
      </w:r>
      <w:r>
        <w:t xml:space="preserve">to express how my academic foundation, practical experiences, and unwavering passion for sales excellence align with the vision driving your team forward.</w:t>
      </w:r>
    </w:p>
    <w:p>
      <w:pPr>
        <w:pStyle w:val="BodyText"/>
      </w:pPr>
      <w:r>
        <w:t xml:space="preserve">Vancouver's reputation as Canada's most innovative coastal city has long inspired my professional trajectory. Having lived in this vibrant community since childhood—navigating its diverse neighborhoods from Kitsilano to Yaletown—I understand how profoundly Vancouver's unique blend of global connectivity and local authenticity shapes business opportunities. This internship isn't merely a stepping stone; it represents my deliberate choice to anchor my career growth within Canada Vancouver, where I can contribute to a region that values both entrepreneurial spirit and environmental stewardship as core business principles. My research into your company's recent launch of the EcoConnect SaaS platform for Canadian retailers has only intensified my desire to learn from your sales team's approach to navigating complex market landscapes while maintaining ethical standards.</w:t>
      </w:r>
    </w:p>
    <w:p>
      <w:pPr>
        <w:pStyle w:val="BodyText"/>
      </w:pPr>
      <w:r>
        <w:t xml:space="preserve">Throughout my academic journey at UBC, I've strategically aligned coursework with sales mastery. My specialization in Strategic Sales Management includes a capstone project analyzing Vancouver's retail sector rebound post-pandemic—a study that earned me an A+ grade and sparked meaningful conversations with local business owners. In this project, I developed a client acquisition model specifically for BC-based enterprises facing supply chain disruptions, which directly mirrors the challenges your team likely addresses daily. Furthermore, my participation in the UBC Sales Challenge competition (where our team secured 3rd place nationally) honed my ability to craft compelling value propositions under tight deadlines—skills I've already applied during my part-time role as a sales associate at a downtown Vancouver boutique. There, I consistently exceeded monthly targets by 25% through personalized client relationship management and cross-selling strategies that respected each customer's unique needs.</w:t>
      </w:r>
    </w:p>
    <w:p>
      <w:pPr>
        <w:pStyle w:val="BodyText"/>
      </w:pPr>
      <w:r>
        <w:t xml:space="preserve">What distinguishes me for the Sales Executive Internship at Vancouver Tech Solutions is not just my technical proficiency but my cultural intelligence within Canada Vancouver's business context. During a summer internship with Coastal Analytics (a local market research firm), I assisted in developing a sales strategy for a client targeting BC's growing eco-conscious consumer segment—requiring nuanced understanding of regional values around sustainability. This experience taught me to recognize subtle differences between, say, the purchasing behaviors of West Vancouver homeowners versus Surrey entrepreneurs. Such insights are crucial when navigating Canada Vancouver's diverse business landscape where one-size-fits-all approaches rarely succeed. I've also completed a certification in Canadian Business Practices through BC's Small Business Enterprise Centre, ensuring I understand both local regulations and cultural nuances essential for building trust across our community.</w:t>
      </w:r>
    </w:p>
    <w:p>
      <w:pPr>
        <w:pStyle w:val="BodyText"/>
      </w:pPr>
      <w:r>
        <w:t xml:space="preserve">I am particularly drawn to your company's commitment to integrating AI-driven sales analytics with human-centric customer engagement—a philosophy that resonates deeply with my own belief that technology should enhance rather than replace genuine relationships. In my current role as a peer mentor for UBC's Entrepreneurship Society, I've facilitated workshops on ethical sales practices in digital environments, emphasizing transparency and long-term value creation over short-term gains. This aligns perfectly with your public commitment to "sales with purpose" as outlined in your recent corporate sustainability report—a document that profoundly impressed me when researching potential internships.</w:t>
      </w:r>
    </w:p>
    <w:p>
      <w:pPr>
        <w:pStyle w:val="BodyText"/>
      </w:pPr>
      <w:r>
        <w:t xml:space="preserve">As a Vancouver native who has witnessed firsthand the city's transformation into Canada's premier hub for sustainable innovation, I bring more than just academic credentials. I possess intimate knowledge of local networking events like the Vancouver Tech Meetup Series and know which community spaces—like The Landing at Science World or Granville Island—foster authentic business connections. This local intelligence enables me to immediately contribute to your team's outreach efforts rather than needing time to acclimate. My fluency in English (native) and French (B2 level) further positions me to support your expanding Canadian market presence, especially as you explore opportunities across Quebec and Ontario.</w:t>
      </w:r>
    </w:p>
    <w:p>
      <w:pPr>
        <w:pStyle w:val="BodyText"/>
      </w:pPr>
      <w:r>
        <w:t xml:space="preserve">My career vision is clear: To become a Sales Executive who not only meets targets but elevates the entire customer journey. I envision myself in your Vancouver office, learning from experienced mentors while contributing fresh perspectives on how emerging trends like the rise of carbon-neutral purchasing decisions are reshaping BC consumer expectations. I've attached my resume detailing additional achievements including my role as VP of Marketing for UBC's International Business Club, where I spearheaded partnerships with five Vancouver-based startups to develop student internship pipelines.</w:t>
      </w:r>
    </w:p>
    <w:p>
      <w:pPr>
        <w:pStyle w:val="BodyText"/>
      </w:pPr>
      <w:r>
        <w:t xml:space="preserve">Thank you for considering this</w:t>
      </w:r>
      <w:r>
        <w:t xml:space="preserve"> </w:t>
      </w:r>
      <w:r>
        <w:rPr>
          <w:bCs/>
          <w:b/>
        </w:rPr>
        <w:t xml:space="preserve">Internship Application Letter</w:t>
      </w:r>
      <w:r>
        <w:t xml:space="preserve"> </w:t>
      </w:r>
      <w:r>
        <w:t xml:space="preserve">and for the vital work your team does in shaping Canada Vancouver's business landscape. I am eager to discuss how my proactive approach, local market insights, and dedication to ethical sales practices can support Vancouver Tech Solutions' mission. I will follow up next week to arrange a convenient time for an interview and welcome the opportunity to demonstrate how my background prepares me for success in this Sales Executive Internship.</w:t>
      </w:r>
    </w:p>
    <w:p>
      <w:pPr>
        <w:pStyle w:val="BodyText"/>
      </w:pPr>
      <w:r>
        <w:t xml:space="preserve">Sincerely,</w:t>
      </w:r>
    </w:p>
    <w:p>
      <w:pPr>
        <w:pStyle w:val="BodyText"/>
      </w:pPr>
      <w:r>
        <w:t xml:space="preserve">Michaela Tanaka</w:t>
      </w:r>
    </w:p>
    <w:p>
      <w:pPr>
        <w:pStyle w:val="BodyText"/>
      </w:pPr>
      <w:r>
        <w:t xml:space="preserve">Final-Year Business Administration Student, UBC Sauder School of Business</w:t>
      </w:r>
    </w:p>
    <w:p>
      <w:pPr>
        <w:pStyle w:val="BodyText"/>
      </w:pPr>
      <w:r>
        <w:t xml:space="preserve">Vancouver, BC | (604) 555-0198 | michaela.tanaka@email.com</w:t>
      </w:r>
    </w:p>
    <w:p>
      <w:pPr>
        <w:pStyle w:val="BodyText"/>
      </w:pPr>
      <w:r>
        <w:t xml:space="preserve">Word Count: 847</w:t>
      </w:r>
    </w:p>
    <w:p>
      <w:pPr>
        <w:pStyle w:val="BodyText"/>
      </w:pPr>
      <w:r>
        <w:t xml:space="preserve">Document Purpose: Sales Executive Internship Application for Vancouver, BC Pos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dc:title>
  <dc:creator/>
  <dc:language>en</dc:language>
  <cp:keywords/>
  <dcterms:created xsi:type="dcterms:W3CDTF">2025-12-08T16:49:22Z</dcterms:created>
  <dcterms:modified xsi:type="dcterms:W3CDTF">2025-12-08T16:49:22Z</dcterms:modified>
</cp:coreProperties>
</file>

<file path=docProps/custom.xml><?xml version="1.0" encoding="utf-8"?>
<Properties xmlns="http://schemas.openxmlformats.org/officeDocument/2006/custom-properties" xmlns:vt="http://schemas.openxmlformats.org/officeDocument/2006/docPropsVTypes"/>
</file>